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4DA23" w14:textId="77777777" w:rsidR="00144EC8" w:rsidRDefault="00144EC8" w:rsidP="00333E81">
      <w:pPr>
        <w:jc w:val="center"/>
        <w:rPr>
          <w:b/>
          <w:lang w:val="lt-LT"/>
        </w:rPr>
      </w:pPr>
    </w:p>
    <w:p w14:paraId="16A21F9A" w14:textId="15249AD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YTAUTO DIDŽIOJO UNIVERSITETAS</w:t>
      </w:r>
    </w:p>
    <w:p w14:paraId="64A30553" w14:textId="77777777" w:rsidR="00333E81" w:rsidRPr="00333E81" w:rsidRDefault="00333E81" w:rsidP="00333E81">
      <w:pPr>
        <w:jc w:val="center"/>
        <w:rPr>
          <w:b/>
          <w:lang w:val="lt-LT"/>
        </w:rPr>
      </w:pPr>
      <w:bookmarkStart w:id="0" w:name="_GoBack"/>
      <w:bookmarkEnd w:id="0"/>
      <w:r w:rsidRPr="00333E81">
        <w:rPr>
          <w:b/>
          <w:lang w:val="lt-LT"/>
        </w:rPr>
        <w:t>KLAIPĖDOS UNIVERSITETAS</w:t>
      </w:r>
    </w:p>
    <w:p w14:paraId="5D102BB3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MYKOLO ROMERIO UNIVERSITETAS</w:t>
      </w:r>
    </w:p>
    <w:p w14:paraId="5069571B" w14:textId="716EBD7D" w:rsidR="00333E81" w:rsidRPr="00333E81" w:rsidRDefault="00DB3A02" w:rsidP="00333E81">
      <w:pPr>
        <w:jc w:val="center"/>
        <w:rPr>
          <w:b/>
          <w:lang w:val="lt-LT"/>
        </w:rPr>
      </w:pPr>
      <w:r>
        <w:rPr>
          <w:b/>
          <w:lang w:val="lt-LT"/>
        </w:rPr>
        <w:t xml:space="preserve">VU </w:t>
      </w:r>
      <w:r w:rsidR="00333E81" w:rsidRPr="00333E81">
        <w:rPr>
          <w:b/>
          <w:lang w:val="lt-LT"/>
        </w:rPr>
        <w:t xml:space="preserve">ŠIAULIŲ </w:t>
      </w:r>
      <w:r>
        <w:rPr>
          <w:b/>
          <w:lang w:val="lt-LT"/>
        </w:rPr>
        <w:t>AKADEMIJA</w:t>
      </w:r>
    </w:p>
    <w:p w14:paraId="743F81EB" w14:textId="77777777" w:rsidR="00333E81" w:rsidRPr="00333E81" w:rsidRDefault="00333E81" w:rsidP="00333E81">
      <w:pPr>
        <w:jc w:val="center"/>
        <w:rPr>
          <w:lang w:val="lt-LT"/>
        </w:rPr>
      </w:pPr>
    </w:p>
    <w:p w14:paraId="43680FC7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Vadybos mokslo krypties (</w:t>
      </w:r>
      <w:r w:rsidR="004071DC">
        <w:rPr>
          <w:b/>
          <w:lang w:val="lt-LT"/>
        </w:rPr>
        <w:t>S 0</w:t>
      </w:r>
      <w:r w:rsidRPr="00333E81">
        <w:rPr>
          <w:b/>
          <w:lang w:val="lt-LT"/>
        </w:rPr>
        <w:t>03</w:t>
      </w:r>
      <w:r w:rsidR="004071DC">
        <w:rPr>
          <w:b/>
          <w:lang w:val="lt-LT"/>
        </w:rPr>
        <w:t>)</w:t>
      </w:r>
      <w:r w:rsidRPr="00333E81">
        <w:rPr>
          <w:b/>
          <w:lang w:val="lt-LT"/>
        </w:rPr>
        <w:t xml:space="preserve"> disertacijų tematikų konkursui</w:t>
      </w:r>
      <w:r w:rsidRPr="00333E81">
        <w:rPr>
          <w:rStyle w:val="Puslapioinaosnuoroda"/>
          <w:b/>
          <w:lang w:val="lt-LT"/>
        </w:rPr>
        <w:footnoteReference w:id="1"/>
      </w:r>
    </w:p>
    <w:p w14:paraId="0A32256E" w14:textId="77777777" w:rsidR="00333E81" w:rsidRPr="00333E81" w:rsidRDefault="00333E81" w:rsidP="00333E81">
      <w:pPr>
        <w:jc w:val="center"/>
        <w:rPr>
          <w:lang w:val="lt-LT"/>
        </w:rPr>
      </w:pPr>
    </w:p>
    <w:p w14:paraId="40D2A229" w14:textId="77777777" w:rsidR="00333E81" w:rsidRPr="00333E81" w:rsidRDefault="00333E81" w:rsidP="00333E81">
      <w:pPr>
        <w:jc w:val="center"/>
        <w:rPr>
          <w:b/>
          <w:lang w:val="lt-LT"/>
        </w:rPr>
      </w:pPr>
      <w:r w:rsidRPr="00333E81">
        <w:rPr>
          <w:b/>
          <w:lang w:val="lt-LT"/>
        </w:rPr>
        <w:t>DISERTACIJOS TEMATIKOS PRISTATYMAS</w:t>
      </w:r>
    </w:p>
    <w:p w14:paraId="6BA3D762" w14:textId="77777777" w:rsidR="00333E81" w:rsidRPr="00333E81" w:rsidRDefault="00333E81" w:rsidP="00333E81">
      <w:pPr>
        <w:jc w:val="center"/>
        <w:rPr>
          <w:lang w:val="lt-LT"/>
        </w:rPr>
      </w:pPr>
    </w:p>
    <w:p w14:paraId="078AB84D" w14:textId="3C0BBA41" w:rsidR="00333E81" w:rsidRPr="00333E81" w:rsidRDefault="00006FD6" w:rsidP="00333E81">
      <w:pPr>
        <w:jc w:val="center"/>
        <w:rPr>
          <w:lang w:val="lt-LT"/>
        </w:rPr>
      </w:pPr>
      <w:r>
        <w:rPr>
          <w:lang w:val="lt-LT"/>
        </w:rPr>
        <w:t>20</w:t>
      </w:r>
      <w:r w:rsidR="00905E02">
        <w:rPr>
          <w:lang w:val="lt-LT"/>
        </w:rPr>
        <w:t>2</w:t>
      </w:r>
      <w:r w:rsidR="00754DA8">
        <w:rPr>
          <w:lang w:val="lt-LT"/>
        </w:rPr>
        <w:t>4</w:t>
      </w:r>
      <w:r w:rsidR="00905E02">
        <w:rPr>
          <w:lang w:val="lt-LT"/>
        </w:rPr>
        <w:t xml:space="preserve"> </w:t>
      </w:r>
      <w:r w:rsidR="00B33ECE">
        <w:rPr>
          <w:lang w:val="lt-LT"/>
        </w:rPr>
        <w:t>-....</w:t>
      </w:r>
      <w:r w:rsidR="00333E81" w:rsidRPr="00333E81">
        <w:rPr>
          <w:lang w:val="lt-LT"/>
        </w:rPr>
        <w:t>-....</w:t>
      </w:r>
    </w:p>
    <w:p w14:paraId="6FCD1273" w14:textId="77777777" w:rsidR="00333E81" w:rsidRPr="00333E81" w:rsidRDefault="00333E81" w:rsidP="00333E81">
      <w:pPr>
        <w:jc w:val="center"/>
        <w:rPr>
          <w:lang w:val="lt-LT"/>
        </w:rPr>
      </w:pPr>
      <w:r w:rsidRPr="00333E81">
        <w:rPr>
          <w:lang w:val="lt-LT"/>
        </w:rPr>
        <w:t>Kaunas</w:t>
      </w:r>
    </w:p>
    <w:p w14:paraId="2949B3A0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FF4C72" w14:paraId="4BD2B67A" w14:textId="77777777" w:rsidTr="008035C4">
        <w:tc>
          <w:tcPr>
            <w:tcW w:w="9854" w:type="dxa"/>
            <w:shd w:val="clear" w:color="auto" w:fill="D9D9D9"/>
          </w:tcPr>
          <w:p w14:paraId="0B7CBFB2" w14:textId="77777777" w:rsidR="00333E81" w:rsidRPr="00333E81" w:rsidRDefault="00333E81" w:rsidP="008035C4">
            <w:pPr>
              <w:jc w:val="both"/>
              <w:rPr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pavadinimas lietuvių ir anglų kalbomis </w:t>
            </w:r>
          </w:p>
        </w:tc>
      </w:tr>
      <w:tr w:rsidR="00333E81" w:rsidRPr="00FF4C72" w14:paraId="530A3909" w14:textId="77777777" w:rsidTr="008035C4">
        <w:tc>
          <w:tcPr>
            <w:tcW w:w="9854" w:type="dxa"/>
          </w:tcPr>
          <w:p w14:paraId="6DAF43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  <w:p w14:paraId="77C1709D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4A3AEDCE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13CE68D" w14:textId="77777777" w:rsidTr="008035C4">
        <w:tc>
          <w:tcPr>
            <w:tcW w:w="9854" w:type="dxa"/>
            <w:shd w:val="clear" w:color="auto" w:fill="D9D9D9"/>
          </w:tcPr>
          <w:p w14:paraId="51C1C204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Tematikos aktualumas ir tarptautiškumas </w:t>
            </w:r>
          </w:p>
        </w:tc>
      </w:tr>
      <w:tr w:rsidR="00333E81" w:rsidRPr="00333E81" w14:paraId="35BD43D1" w14:textId="77777777" w:rsidTr="008035C4">
        <w:tc>
          <w:tcPr>
            <w:tcW w:w="9854" w:type="dxa"/>
          </w:tcPr>
          <w:p w14:paraId="686573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170F019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38DF7EB8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FF4C72" w14:paraId="223E96AC" w14:textId="77777777" w:rsidTr="008035C4">
        <w:tc>
          <w:tcPr>
            <w:tcW w:w="9854" w:type="dxa"/>
            <w:shd w:val="clear" w:color="auto" w:fill="D9D9D9"/>
          </w:tcPr>
          <w:p w14:paraId="710D31DB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Mokslinių tyrimų šioje tematikoje apžvalga </w:t>
            </w:r>
          </w:p>
        </w:tc>
      </w:tr>
      <w:tr w:rsidR="00333E81" w:rsidRPr="00FF4C72" w14:paraId="763C4166" w14:textId="77777777" w:rsidTr="008035C4">
        <w:tc>
          <w:tcPr>
            <w:tcW w:w="9854" w:type="dxa"/>
          </w:tcPr>
          <w:p w14:paraId="5626FE8E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31005EA9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00A5D541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1FE32B84" w14:textId="77777777" w:rsidTr="008035C4">
        <w:tc>
          <w:tcPr>
            <w:tcW w:w="9854" w:type="dxa"/>
            <w:shd w:val="clear" w:color="auto" w:fill="D9D9D9"/>
          </w:tcPr>
          <w:p w14:paraId="74F2C101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 xml:space="preserve">Galimos potemės </w:t>
            </w:r>
            <w:r w:rsidRPr="00333E81">
              <w:rPr>
                <w:bCs/>
                <w:i/>
                <w:lang w:val="lt-LT"/>
              </w:rPr>
              <w:t>(pildyti nebūtina)</w:t>
            </w:r>
          </w:p>
        </w:tc>
      </w:tr>
      <w:tr w:rsidR="00333E81" w:rsidRPr="00333E81" w14:paraId="3294F782" w14:textId="77777777" w:rsidTr="008035C4">
        <w:tc>
          <w:tcPr>
            <w:tcW w:w="9854" w:type="dxa"/>
          </w:tcPr>
          <w:p w14:paraId="6909386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21C58BE8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17E800DC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8"/>
      </w:tblGrid>
      <w:tr w:rsidR="00333E81" w:rsidRPr="00333E81" w14:paraId="4EBEBF6B" w14:textId="77777777" w:rsidTr="008035C4">
        <w:tc>
          <w:tcPr>
            <w:tcW w:w="9854" w:type="dxa"/>
            <w:shd w:val="clear" w:color="auto" w:fill="D9D9D9"/>
          </w:tcPr>
          <w:p w14:paraId="3A75A81A" w14:textId="77777777" w:rsidR="00333E81" w:rsidRPr="00333E81" w:rsidRDefault="00333E81" w:rsidP="008035C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lang w:val="lt-LT"/>
              </w:rPr>
            </w:pPr>
            <w:r w:rsidRPr="00333E81">
              <w:rPr>
                <w:b/>
                <w:bCs/>
                <w:lang w:val="lt-LT"/>
              </w:rPr>
              <w:t>Galimi vadovai</w:t>
            </w:r>
          </w:p>
        </w:tc>
      </w:tr>
      <w:tr w:rsidR="00333E81" w:rsidRPr="00333E81" w14:paraId="3E7642BC" w14:textId="77777777" w:rsidTr="008035C4">
        <w:tc>
          <w:tcPr>
            <w:tcW w:w="9854" w:type="dxa"/>
          </w:tcPr>
          <w:p w14:paraId="06C23AC6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Cs/>
                <w:color w:val="auto"/>
              </w:rPr>
            </w:pPr>
          </w:p>
          <w:p w14:paraId="64557BAB" w14:textId="77777777" w:rsidR="00333E81" w:rsidRPr="00333E81" w:rsidRDefault="00333E81" w:rsidP="008035C4">
            <w:pPr>
              <w:pStyle w:val="Default"/>
              <w:spacing w:line="360" w:lineRule="auto"/>
              <w:jc w:val="both"/>
              <w:rPr>
                <w:b/>
                <w:bCs/>
              </w:rPr>
            </w:pPr>
          </w:p>
        </w:tc>
      </w:tr>
    </w:tbl>
    <w:p w14:paraId="59EB0A8D" w14:textId="77777777" w:rsidR="00333E81" w:rsidRPr="00333E81" w:rsidRDefault="00333E81" w:rsidP="00333E81">
      <w:pPr>
        <w:jc w:val="center"/>
        <w:rPr>
          <w:b/>
          <w:sz w:val="28"/>
          <w:szCs w:val="28"/>
          <w:lang w:val="lt-LT"/>
        </w:rPr>
      </w:pPr>
    </w:p>
    <w:p w14:paraId="29009E6A" w14:textId="77777777" w:rsidR="00333E81" w:rsidRPr="00333E81" w:rsidRDefault="00333E81" w:rsidP="00333E81">
      <w:pPr>
        <w:rPr>
          <w:lang w:val="lt-LT"/>
        </w:rPr>
      </w:pPr>
      <w:r w:rsidRPr="00333E81">
        <w:rPr>
          <w:lang w:val="lt-LT"/>
        </w:rPr>
        <w:t xml:space="preserve">     .......................................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    </w:t>
      </w:r>
      <w:r w:rsidRPr="00333E81">
        <w:rPr>
          <w:lang w:val="lt-LT"/>
        </w:rPr>
        <w:t>...........................................</w:t>
      </w:r>
    </w:p>
    <w:p w14:paraId="17C9FE29" w14:textId="77777777" w:rsidR="00333E81" w:rsidRPr="00333E81" w:rsidRDefault="00333E81" w:rsidP="00333E81">
      <w:pPr>
        <w:rPr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 xml:space="preserve">        Mokslininko arba mokslinių</w:t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</w:r>
      <w:r w:rsidRPr="00333E81">
        <w:rPr>
          <w:sz w:val="20"/>
          <w:szCs w:val="20"/>
          <w:lang w:val="lt-LT"/>
        </w:rPr>
        <w:tab/>
        <w:t xml:space="preserve">             Parašas</w:t>
      </w:r>
    </w:p>
    <w:p w14:paraId="3B282078" w14:textId="77777777" w:rsidR="00333E81" w:rsidRPr="00333E81" w:rsidRDefault="00333E81" w:rsidP="00333E81">
      <w:pPr>
        <w:rPr>
          <w:b/>
          <w:sz w:val="20"/>
          <w:szCs w:val="20"/>
          <w:lang w:val="lt-LT"/>
        </w:rPr>
      </w:pPr>
      <w:r w:rsidRPr="00333E81">
        <w:rPr>
          <w:sz w:val="20"/>
          <w:szCs w:val="20"/>
          <w:lang w:val="lt-LT"/>
        </w:rPr>
        <w:t>tyrimų grupės vadovo vardas ir pavardė</w:t>
      </w:r>
    </w:p>
    <w:sectPr w:rsidR="00333E81" w:rsidRPr="00333E81" w:rsidSect="00DE3394">
      <w:pgSz w:w="11906" w:h="16838"/>
      <w:pgMar w:top="1276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07162" w14:textId="77777777" w:rsidR="00DE3394" w:rsidRDefault="00DE3394" w:rsidP="00DD07B9">
      <w:r>
        <w:separator/>
      </w:r>
    </w:p>
  </w:endnote>
  <w:endnote w:type="continuationSeparator" w:id="0">
    <w:p w14:paraId="202697C2" w14:textId="77777777" w:rsidR="00DE3394" w:rsidRDefault="00DE3394" w:rsidP="00DD0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12732" w14:textId="77777777" w:rsidR="00DE3394" w:rsidRDefault="00DE3394" w:rsidP="00DD07B9">
      <w:r>
        <w:separator/>
      </w:r>
    </w:p>
  </w:footnote>
  <w:footnote w:type="continuationSeparator" w:id="0">
    <w:p w14:paraId="74EEED7B" w14:textId="77777777" w:rsidR="00DE3394" w:rsidRDefault="00DE3394" w:rsidP="00DD07B9">
      <w:r>
        <w:continuationSeparator/>
      </w:r>
    </w:p>
  </w:footnote>
  <w:footnote w:id="1">
    <w:p w14:paraId="150914DB" w14:textId="77777777" w:rsidR="00333E81" w:rsidRPr="001E27E8" w:rsidRDefault="00333E81" w:rsidP="00333E81">
      <w:pPr>
        <w:pStyle w:val="Puslapioinaostekstas"/>
        <w:rPr>
          <w:rFonts w:ascii="Times New Roman" w:hAnsi="Times New Roman"/>
        </w:rPr>
      </w:pPr>
      <w:r w:rsidRPr="001E27E8">
        <w:rPr>
          <w:rStyle w:val="Puslapioinaosnuoroda"/>
          <w:rFonts w:ascii="Times New Roman" w:hAnsi="Times New Roman"/>
        </w:rPr>
        <w:footnoteRef/>
      </w:r>
      <w:r w:rsidRPr="001E27E8">
        <w:rPr>
          <w:rFonts w:ascii="Times New Roman" w:hAnsi="Times New Roman"/>
        </w:rPr>
        <w:t xml:space="preserve"> Visas aprašas neturi viršyti dviejų puslapių</w:t>
      </w:r>
      <w:r>
        <w:rPr>
          <w:rFonts w:ascii="Times New Roman" w:hAnsi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468B7"/>
    <w:multiLevelType w:val="hybridMultilevel"/>
    <w:tmpl w:val="5204DF26"/>
    <w:lvl w:ilvl="0" w:tplc="5EFAFFD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0353C"/>
    <w:multiLevelType w:val="hybridMultilevel"/>
    <w:tmpl w:val="E18E800E"/>
    <w:lvl w:ilvl="0" w:tplc="B2C6D7E0">
      <w:start w:val="1"/>
      <w:numFmt w:val="decimal"/>
      <w:pStyle w:val="Antrat2"/>
      <w:lvlText w:val="%1.1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880" w:hanging="360"/>
      </w:pPr>
    </w:lvl>
    <w:lvl w:ilvl="2" w:tplc="0427001B" w:tentative="1">
      <w:start w:val="1"/>
      <w:numFmt w:val="lowerRoman"/>
      <w:lvlText w:val="%3."/>
      <w:lvlJc w:val="right"/>
      <w:pPr>
        <w:ind w:left="3600" w:hanging="180"/>
      </w:pPr>
    </w:lvl>
    <w:lvl w:ilvl="3" w:tplc="0427000F" w:tentative="1">
      <w:start w:val="1"/>
      <w:numFmt w:val="decimal"/>
      <w:lvlText w:val="%4."/>
      <w:lvlJc w:val="left"/>
      <w:pPr>
        <w:ind w:left="4320" w:hanging="360"/>
      </w:pPr>
    </w:lvl>
    <w:lvl w:ilvl="4" w:tplc="04270019" w:tentative="1">
      <w:start w:val="1"/>
      <w:numFmt w:val="lowerLetter"/>
      <w:lvlText w:val="%5."/>
      <w:lvlJc w:val="left"/>
      <w:pPr>
        <w:ind w:left="5040" w:hanging="360"/>
      </w:pPr>
    </w:lvl>
    <w:lvl w:ilvl="5" w:tplc="0427001B" w:tentative="1">
      <w:start w:val="1"/>
      <w:numFmt w:val="lowerRoman"/>
      <w:lvlText w:val="%6."/>
      <w:lvlJc w:val="right"/>
      <w:pPr>
        <w:ind w:left="5760" w:hanging="180"/>
      </w:pPr>
    </w:lvl>
    <w:lvl w:ilvl="6" w:tplc="0427000F" w:tentative="1">
      <w:start w:val="1"/>
      <w:numFmt w:val="decimal"/>
      <w:lvlText w:val="%7."/>
      <w:lvlJc w:val="left"/>
      <w:pPr>
        <w:ind w:left="6480" w:hanging="360"/>
      </w:pPr>
    </w:lvl>
    <w:lvl w:ilvl="7" w:tplc="04270019" w:tentative="1">
      <w:start w:val="1"/>
      <w:numFmt w:val="lowerLetter"/>
      <w:lvlText w:val="%8."/>
      <w:lvlJc w:val="left"/>
      <w:pPr>
        <w:ind w:left="7200" w:hanging="360"/>
      </w:pPr>
    </w:lvl>
    <w:lvl w:ilvl="8" w:tplc="0427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55A6B83"/>
    <w:multiLevelType w:val="multilevel"/>
    <w:tmpl w:val="3FECD4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Zero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3" w15:restartNumberingAfterBreak="0">
    <w:nsid w:val="66CC7F8C"/>
    <w:multiLevelType w:val="hybridMultilevel"/>
    <w:tmpl w:val="4B74FF54"/>
    <w:lvl w:ilvl="0" w:tplc="9C422CBE">
      <w:start w:val="1"/>
      <w:numFmt w:val="upperRoman"/>
      <w:pStyle w:val="Antrat1"/>
      <w:lvlText w:val="%1."/>
      <w:lvlJc w:val="righ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"/>
  </w:num>
  <w:num w:numId="3">
    <w:abstractNumId w:val="3"/>
  </w:num>
  <w:num w:numId="4">
    <w:abstractNumId w:val="3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YztTQ0MbWwtDBS0lEKTi0uzszPAykwrgUAFPZ9EywAAAA="/>
  </w:docVars>
  <w:rsids>
    <w:rsidRoot w:val="00DD07B9"/>
    <w:rsid w:val="00006FD6"/>
    <w:rsid w:val="000103AA"/>
    <w:rsid w:val="0001430C"/>
    <w:rsid w:val="000162CF"/>
    <w:rsid w:val="0007415F"/>
    <w:rsid w:val="000B5460"/>
    <w:rsid w:val="000D1720"/>
    <w:rsid w:val="000E0298"/>
    <w:rsid w:val="000E22EB"/>
    <w:rsid w:val="000F3814"/>
    <w:rsid w:val="00103B71"/>
    <w:rsid w:val="00104259"/>
    <w:rsid w:val="00104643"/>
    <w:rsid w:val="001319EB"/>
    <w:rsid w:val="00142605"/>
    <w:rsid w:val="00144EC8"/>
    <w:rsid w:val="0015605F"/>
    <w:rsid w:val="00170825"/>
    <w:rsid w:val="0019444E"/>
    <w:rsid w:val="00197217"/>
    <w:rsid w:val="001A104C"/>
    <w:rsid w:val="001B113A"/>
    <w:rsid w:val="001B1409"/>
    <w:rsid w:val="001E0539"/>
    <w:rsid w:val="001F7D1E"/>
    <w:rsid w:val="00204985"/>
    <w:rsid w:val="00213BDC"/>
    <w:rsid w:val="002164A2"/>
    <w:rsid w:val="0022659F"/>
    <w:rsid w:val="002338D8"/>
    <w:rsid w:val="002636A3"/>
    <w:rsid w:val="0028399C"/>
    <w:rsid w:val="002A1A6F"/>
    <w:rsid w:val="002A5EC8"/>
    <w:rsid w:val="002D4AD9"/>
    <w:rsid w:val="0030659B"/>
    <w:rsid w:val="00333E81"/>
    <w:rsid w:val="0035425B"/>
    <w:rsid w:val="00356646"/>
    <w:rsid w:val="0035702B"/>
    <w:rsid w:val="00360091"/>
    <w:rsid w:val="003913B7"/>
    <w:rsid w:val="0039504E"/>
    <w:rsid w:val="003B42EC"/>
    <w:rsid w:val="003C6983"/>
    <w:rsid w:val="003C7F1C"/>
    <w:rsid w:val="004053E1"/>
    <w:rsid w:val="004071DC"/>
    <w:rsid w:val="00411571"/>
    <w:rsid w:val="00441D72"/>
    <w:rsid w:val="004446F0"/>
    <w:rsid w:val="00446BE9"/>
    <w:rsid w:val="00494DA9"/>
    <w:rsid w:val="004B4C06"/>
    <w:rsid w:val="004D4113"/>
    <w:rsid w:val="004D751A"/>
    <w:rsid w:val="004E07EB"/>
    <w:rsid w:val="00513CA2"/>
    <w:rsid w:val="0051644A"/>
    <w:rsid w:val="00525F6D"/>
    <w:rsid w:val="00533FAB"/>
    <w:rsid w:val="005658DD"/>
    <w:rsid w:val="005664FB"/>
    <w:rsid w:val="00566DEA"/>
    <w:rsid w:val="00575864"/>
    <w:rsid w:val="00580822"/>
    <w:rsid w:val="00595458"/>
    <w:rsid w:val="005A2116"/>
    <w:rsid w:val="005A3587"/>
    <w:rsid w:val="005B48F6"/>
    <w:rsid w:val="005C7435"/>
    <w:rsid w:val="005D290C"/>
    <w:rsid w:val="005E19C5"/>
    <w:rsid w:val="005E48FC"/>
    <w:rsid w:val="006357C0"/>
    <w:rsid w:val="006555BC"/>
    <w:rsid w:val="00680CAB"/>
    <w:rsid w:val="006B42E5"/>
    <w:rsid w:val="00711449"/>
    <w:rsid w:val="0071198C"/>
    <w:rsid w:val="00722A79"/>
    <w:rsid w:val="00722D79"/>
    <w:rsid w:val="0072375F"/>
    <w:rsid w:val="00736278"/>
    <w:rsid w:val="00747CD1"/>
    <w:rsid w:val="0075082A"/>
    <w:rsid w:val="00751D4C"/>
    <w:rsid w:val="007547D6"/>
    <w:rsid w:val="00754DA8"/>
    <w:rsid w:val="007640AF"/>
    <w:rsid w:val="00764AAD"/>
    <w:rsid w:val="00776CDB"/>
    <w:rsid w:val="00787ECE"/>
    <w:rsid w:val="00790501"/>
    <w:rsid w:val="00792D5D"/>
    <w:rsid w:val="0079409A"/>
    <w:rsid w:val="007C2C8A"/>
    <w:rsid w:val="007C4B6D"/>
    <w:rsid w:val="007E2F72"/>
    <w:rsid w:val="00844702"/>
    <w:rsid w:val="0085349E"/>
    <w:rsid w:val="00871E73"/>
    <w:rsid w:val="008730EC"/>
    <w:rsid w:val="00876DBA"/>
    <w:rsid w:val="008B2376"/>
    <w:rsid w:val="008E17B0"/>
    <w:rsid w:val="0090483A"/>
    <w:rsid w:val="00905E02"/>
    <w:rsid w:val="0092015A"/>
    <w:rsid w:val="009214A8"/>
    <w:rsid w:val="00921544"/>
    <w:rsid w:val="00934118"/>
    <w:rsid w:val="0097136C"/>
    <w:rsid w:val="00976F96"/>
    <w:rsid w:val="009A60EF"/>
    <w:rsid w:val="009A6165"/>
    <w:rsid w:val="009A6F8B"/>
    <w:rsid w:val="009B5506"/>
    <w:rsid w:val="009C2AFE"/>
    <w:rsid w:val="009C4405"/>
    <w:rsid w:val="009C71C8"/>
    <w:rsid w:val="009D0DF7"/>
    <w:rsid w:val="009F07F6"/>
    <w:rsid w:val="00A11CAC"/>
    <w:rsid w:val="00A1604C"/>
    <w:rsid w:val="00A262C4"/>
    <w:rsid w:val="00A26F37"/>
    <w:rsid w:val="00A31FB9"/>
    <w:rsid w:val="00A37E07"/>
    <w:rsid w:val="00A43757"/>
    <w:rsid w:val="00A7738B"/>
    <w:rsid w:val="00AC29B4"/>
    <w:rsid w:val="00AC4213"/>
    <w:rsid w:val="00AD126A"/>
    <w:rsid w:val="00AE2B1A"/>
    <w:rsid w:val="00AF0E87"/>
    <w:rsid w:val="00B25AA8"/>
    <w:rsid w:val="00B33ECE"/>
    <w:rsid w:val="00B86CEC"/>
    <w:rsid w:val="00B93964"/>
    <w:rsid w:val="00BC1A2F"/>
    <w:rsid w:val="00BC3C8E"/>
    <w:rsid w:val="00BC7A90"/>
    <w:rsid w:val="00BE102A"/>
    <w:rsid w:val="00C23D3D"/>
    <w:rsid w:val="00C33097"/>
    <w:rsid w:val="00C751EF"/>
    <w:rsid w:val="00C7616C"/>
    <w:rsid w:val="00C818FB"/>
    <w:rsid w:val="00C97D13"/>
    <w:rsid w:val="00CA17D2"/>
    <w:rsid w:val="00CB73B9"/>
    <w:rsid w:val="00CD0F59"/>
    <w:rsid w:val="00CE0167"/>
    <w:rsid w:val="00CE3BDE"/>
    <w:rsid w:val="00D033A6"/>
    <w:rsid w:val="00D211FD"/>
    <w:rsid w:val="00D25268"/>
    <w:rsid w:val="00D2776F"/>
    <w:rsid w:val="00D61871"/>
    <w:rsid w:val="00D63D80"/>
    <w:rsid w:val="00D76ABE"/>
    <w:rsid w:val="00D77EC2"/>
    <w:rsid w:val="00DA7D54"/>
    <w:rsid w:val="00DB3A02"/>
    <w:rsid w:val="00DC431A"/>
    <w:rsid w:val="00DD07B9"/>
    <w:rsid w:val="00DD5C4F"/>
    <w:rsid w:val="00DE3394"/>
    <w:rsid w:val="00E02287"/>
    <w:rsid w:val="00E131BA"/>
    <w:rsid w:val="00E13851"/>
    <w:rsid w:val="00E15D02"/>
    <w:rsid w:val="00E163B5"/>
    <w:rsid w:val="00E31BA5"/>
    <w:rsid w:val="00E54F84"/>
    <w:rsid w:val="00E56969"/>
    <w:rsid w:val="00E60A64"/>
    <w:rsid w:val="00E65CDF"/>
    <w:rsid w:val="00EA0BFC"/>
    <w:rsid w:val="00EA48E2"/>
    <w:rsid w:val="00EB72C6"/>
    <w:rsid w:val="00ED0C01"/>
    <w:rsid w:val="00EF37A7"/>
    <w:rsid w:val="00F53C13"/>
    <w:rsid w:val="00F54DC7"/>
    <w:rsid w:val="00F57337"/>
    <w:rsid w:val="00F80B19"/>
    <w:rsid w:val="00FC242D"/>
    <w:rsid w:val="00FC6EBE"/>
    <w:rsid w:val="00FF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B90533"/>
  <w15:docId w15:val="{F004F3DA-3461-456C-874F-6E7D7656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lt-LT" w:eastAsia="en-US" w:bidi="ar-SA"/>
      </w:rPr>
    </w:rPrDefault>
    <w:pPrDefault>
      <w:pPr>
        <w:spacing w:before="100" w:beforeAutospacing="1" w:after="100" w:afterAutospacing="1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DD07B9"/>
    <w:pPr>
      <w:spacing w:before="0" w:beforeAutospacing="0" w:after="0" w:afterAutospacing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ntrat1">
    <w:name w:val="heading 1"/>
    <w:basedOn w:val="prastasis"/>
    <w:next w:val="prastasis"/>
    <w:link w:val="Antrat1Diagrama"/>
    <w:autoRedefine/>
    <w:uiPriority w:val="9"/>
    <w:qFormat/>
    <w:rsid w:val="00AD126A"/>
    <w:pPr>
      <w:keepNext/>
      <w:keepLines/>
      <w:pageBreakBefore/>
      <w:numPr>
        <w:numId w:val="4"/>
      </w:numPr>
      <w:jc w:val="center"/>
      <w:outlineLvl w:val="0"/>
    </w:pPr>
    <w:rPr>
      <w:rFonts w:ascii="Times New Roman Bold" w:eastAsiaTheme="majorEastAsia" w:hAnsi="Times New Roman Bold" w:cstheme="majorBidi"/>
      <w:b/>
      <w:bCs/>
      <w:caps/>
      <w:color w:val="000000" w:themeColor="text1"/>
      <w:sz w:val="28"/>
    </w:rPr>
  </w:style>
  <w:style w:type="paragraph" w:styleId="Antrat2">
    <w:name w:val="heading 2"/>
    <w:basedOn w:val="prastasis"/>
    <w:next w:val="prastasis"/>
    <w:link w:val="Antrat2Diagrama"/>
    <w:autoRedefine/>
    <w:uiPriority w:val="9"/>
    <w:unhideWhenUsed/>
    <w:qFormat/>
    <w:rsid w:val="00AD126A"/>
    <w:pPr>
      <w:keepNext/>
      <w:keepLines/>
      <w:numPr>
        <w:numId w:val="6"/>
      </w:numPr>
      <w:jc w:val="center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AD126A"/>
    <w:rPr>
      <w:rFonts w:ascii="Times New Roman Bold" w:eastAsiaTheme="majorEastAsia" w:hAnsi="Times New Roman Bold" w:cstheme="majorBidi"/>
      <w:b/>
      <w:bCs/>
      <w:caps/>
      <w:color w:val="000000" w:themeColor="text1"/>
      <w:sz w:val="28"/>
      <w:szCs w:val="2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AD126A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Default">
    <w:name w:val="Default"/>
    <w:rsid w:val="00DD07B9"/>
    <w:pPr>
      <w:autoSpaceDE w:val="0"/>
      <w:autoSpaceDN w:val="0"/>
      <w:adjustRightInd w:val="0"/>
      <w:spacing w:before="0" w:beforeAutospacing="0" w:after="0" w:afterAutospacing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Sraopastraipa">
    <w:name w:val="List Paragraph"/>
    <w:basedOn w:val="prastasis"/>
    <w:uiPriority w:val="34"/>
    <w:qFormat/>
    <w:rsid w:val="00DD07B9"/>
    <w:pPr>
      <w:ind w:left="720"/>
      <w:contextualSpacing/>
    </w:pPr>
  </w:style>
  <w:style w:type="paragraph" w:styleId="Puslapioinaostekstas">
    <w:name w:val="footnote text"/>
    <w:basedOn w:val="prastasis"/>
    <w:link w:val="PuslapioinaostekstasDiagrama"/>
    <w:semiHidden/>
    <w:unhideWhenUsed/>
    <w:rsid w:val="00DD07B9"/>
    <w:pPr>
      <w:spacing w:after="200" w:line="276" w:lineRule="auto"/>
    </w:pPr>
    <w:rPr>
      <w:rFonts w:ascii="Calibri" w:eastAsia="Calibri" w:hAnsi="Calibri"/>
      <w:sz w:val="20"/>
      <w:szCs w:val="20"/>
      <w:lang w:val="lt-LT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DD07B9"/>
    <w:rPr>
      <w:rFonts w:ascii="Calibri" w:hAnsi="Calibri" w:cs="Times New Roman"/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DD07B9"/>
    <w:rPr>
      <w:vertAlign w:val="superscript"/>
    </w:rPr>
  </w:style>
  <w:style w:type="character" w:styleId="Hipersaitas">
    <w:name w:val="Hyperlink"/>
    <w:uiPriority w:val="99"/>
    <w:rsid w:val="00DD07B9"/>
    <w:rPr>
      <w:color w:val="0000FF"/>
      <w:u w:val="single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60091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60091"/>
    <w:rPr>
      <w:rFonts w:ascii="Tahoma" w:eastAsia="Times New Roman" w:hAnsi="Tahoma" w:cs="Tahoma"/>
      <w:sz w:val="16"/>
      <w:szCs w:val="16"/>
      <w:lang w:val="en-GB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05E02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A31F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8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79A25B201EC78F45B3F05AEE7C6849E3" ma:contentTypeVersion="18" ma:contentTypeDescription="Kurkite naują dokumentą." ma:contentTypeScope="" ma:versionID="4710c675034e7d2adf7187e9b89bf36c">
  <xsd:schema xmlns:xsd="http://www.w3.org/2001/XMLSchema" xmlns:xs="http://www.w3.org/2001/XMLSchema" xmlns:p="http://schemas.microsoft.com/office/2006/metadata/properties" xmlns:ns3="ffee7040-eafe-4678-9944-3615eec85316" xmlns:ns4="b8483b52-e186-4b50-bf0d-ceeaa4d1f3eb" targetNamespace="http://schemas.microsoft.com/office/2006/metadata/properties" ma:root="true" ma:fieldsID="9ffff8284acbe75eeb948f5badaddce4" ns3:_="" ns4:_="">
    <xsd:import namespace="ffee7040-eafe-4678-9944-3615eec85316"/>
    <xsd:import namespace="b8483b52-e186-4b50-bf0d-ceeaa4d1f3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e7040-eafe-4678-9944-3615eec853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83b52-e186-4b50-bf0d-ceeaa4d1f3e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fee7040-eafe-4678-9944-3615eec85316" xsi:nil="true"/>
  </documentManagement>
</p:properties>
</file>

<file path=customXml/itemProps1.xml><?xml version="1.0" encoding="utf-8"?>
<ds:datastoreItem xmlns:ds="http://schemas.openxmlformats.org/officeDocument/2006/customXml" ds:itemID="{DBC02F20-8A05-4EC1-96E6-EDC0D0F8FC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ee7040-eafe-4678-9944-3615eec85316"/>
    <ds:schemaRef ds:uri="b8483b52-e186-4b50-bf0d-ceeaa4d1f3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578E7C-0137-4FAC-AA9F-B859FC528C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C3DF4B-3875-4892-9B80-7CFF368FBE27}">
  <ds:schemaRefs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ffee7040-eafe-4678-9944-3615eec85316"/>
    <ds:schemaRef ds:uri="http://schemas.openxmlformats.org/package/2006/metadata/core-properties"/>
    <ds:schemaRef ds:uri="b8483b52-e186-4b50-bf0d-ceeaa4d1f3eb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588</Characters>
  <Application>Microsoft Office Word</Application>
  <DocSecurity>4</DocSecurity>
  <Lines>4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DU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rnd</dc:creator>
  <cp:lastModifiedBy>Vita Jušienė</cp:lastModifiedBy>
  <cp:revision>2</cp:revision>
  <cp:lastPrinted>2019-04-16T08:03:00Z</cp:lastPrinted>
  <dcterms:created xsi:type="dcterms:W3CDTF">2024-03-08T09:06:00Z</dcterms:created>
  <dcterms:modified xsi:type="dcterms:W3CDTF">2024-03-0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ed49dc65af903f76cd0c629ce861591999502b3699bd0ae28790a6f14fea23</vt:lpwstr>
  </property>
  <property fmtid="{D5CDD505-2E9C-101B-9397-08002B2CF9AE}" pid="3" name="ContentTypeId">
    <vt:lpwstr>0x01010079A25B201EC78F45B3F05AEE7C6849E3</vt:lpwstr>
  </property>
</Properties>
</file>